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5C357" w14:textId="77777777" w:rsidR="00EE12E8" w:rsidRPr="00EE12E8" w:rsidRDefault="00EE12E8" w:rsidP="00EE12E8">
      <w:pPr>
        <w:spacing w:line="360" w:lineRule="auto"/>
        <w:jc w:val="both"/>
      </w:pPr>
    </w:p>
    <w:p w14:paraId="3C325C35" w14:textId="221F039A" w:rsidR="00EE12E8" w:rsidRPr="00EE12E8" w:rsidRDefault="00EE12E8" w:rsidP="00EE12E8">
      <w:pPr>
        <w:spacing w:line="360" w:lineRule="auto"/>
        <w:jc w:val="center"/>
        <w:rPr>
          <w:b/>
          <w:bCs/>
        </w:rPr>
      </w:pPr>
      <w:r w:rsidRPr="00EE12E8">
        <w:t xml:space="preserve">……………………………………………….. </w:t>
      </w:r>
      <w:r w:rsidR="003B5161" w:rsidRPr="00EE12E8">
        <w:rPr>
          <w:b/>
          <w:bCs/>
        </w:rPr>
        <w:t>Müdürlüğüne</w:t>
      </w:r>
    </w:p>
    <w:p w14:paraId="73083B70" w14:textId="77777777" w:rsidR="00EE12E8" w:rsidRPr="00EE12E8" w:rsidRDefault="00EE12E8" w:rsidP="00EE12E8">
      <w:pPr>
        <w:spacing w:line="360" w:lineRule="auto"/>
        <w:jc w:val="both"/>
      </w:pPr>
    </w:p>
    <w:p w14:paraId="1DDD1DE4" w14:textId="71B74092" w:rsidR="00EE12E8" w:rsidRPr="00EE12E8" w:rsidRDefault="00EE12E8" w:rsidP="00EE12E8">
      <w:pPr>
        <w:spacing w:line="360" w:lineRule="auto"/>
        <w:ind w:firstLine="709"/>
        <w:jc w:val="both"/>
      </w:pPr>
      <w:r>
        <w:t xml:space="preserve">Meslek </w:t>
      </w:r>
      <w:r w:rsidRPr="00EE12E8">
        <w:t xml:space="preserve">Yüksekokulunuz …………………………………. Programı …………………….  </w:t>
      </w:r>
      <w:proofErr w:type="gramStart"/>
      <w:r>
        <w:t>numaralı</w:t>
      </w:r>
      <w:proofErr w:type="gramEnd"/>
      <w:r w:rsidRPr="00EE12E8">
        <w:t xml:space="preserve"> öğrencisiyim. </w:t>
      </w:r>
      <w:proofErr w:type="gramStart"/>
      <w:r w:rsidRPr="00EE12E8">
        <w:t>.....</w:t>
      </w:r>
      <w:proofErr w:type="gramEnd"/>
      <w:r w:rsidRPr="00EE12E8">
        <w:t xml:space="preserve">/…../20… tarihinde…………………………………………………….  </w:t>
      </w:r>
      <w:proofErr w:type="gramStart"/>
      <w:r w:rsidRPr="00EE12E8">
        <w:t>işletmesinde</w:t>
      </w:r>
      <w:proofErr w:type="gramEnd"/>
      <w:r w:rsidRPr="00EE12E8">
        <w:t xml:space="preserve"> başladığım işletmede mesleki eğitim</w:t>
      </w:r>
      <w:r>
        <w:t xml:space="preserve">e </w:t>
      </w:r>
      <w:r w:rsidR="003B5161">
        <w:t xml:space="preserve">aşağıda açıkladığım mazeretimden dolayı uygun olan başka bir işletmede </w:t>
      </w:r>
      <w:r w:rsidRPr="00EE12E8">
        <w:t>devam etmek istiyorum.</w:t>
      </w:r>
    </w:p>
    <w:p w14:paraId="5D0EB94B" w14:textId="77777777" w:rsidR="00EE12E8" w:rsidRDefault="00EE12E8" w:rsidP="00EE12E8">
      <w:pPr>
        <w:spacing w:line="360" w:lineRule="auto"/>
        <w:ind w:firstLine="709"/>
        <w:jc w:val="both"/>
      </w:pPr>
      <w:r w:rsidRPr="00EE12E8">
        <w:t xml:space="preserve">Gereğini bilgilerinize arz ederim. </w:t>
      </w:r>
    </w:p>
    <w:p w14:paraId="0D442632" w14:textId="77777777" w:rsidR="003B5161" w:rsidRDefault="003B5161" w:rsidP="00EE12E8">
      <w:pPr>
        <w:spacing w:line="360" w:lineRule="auto"/>
        <w:ind w:firstLine="709"/>
        <w:jc w:val="right"/>
      </w:pPr>
    </w:p>
    <w:p w14:paraId="6A3ABEDA" w14:textId="77777777" w:rsidR="003B5161" w:rsidRPr="00D96664" w:rsidRDefault="003B5161" w:rsidP="003B5161">
      <w:pPr>
        <w:spacing w:line="360" w:lineRule="auto"/>
        <w:jc w:val="both"/>
        <w:rPr>
          <w:b/>
          <w:bCs/>
        </w:rPr>
      </w:pPr>
      <w:r w:rsidRPr="00D96664">
        <w:rPr>
          <w:b/>
          <w:bCs/>
        </w:rPr>
        <w:t>Açıklama (Lütfen beyan ediniz):</w:t>
      </w:r>
    </w:p>
    <w:p w14:paraId="6AB8A34F" w14:textId="77777777" w:rsidR="003B5161" w:rsidRPr="00EE12E8" w:rsidRDefault="003B5161" w:rsidP="003B5161">
      <w:pPr>
        <w:spacing w:line="360" w:lineRule="auto"/>
        <w:jc w:val="both"/>
      </w:pPr>
      <w:r w:rsidRPr="00EE12E8">
        <w:t>…………………………………………………………………………………………………</w:t>
      </w:r>
    </w:p>
    <w:p w14:paraId="485E000A" w14:textId="77777777" w:rsidR="003B5161" w:rsidRPr="00EE12E8" w:rsidRDefault="003B5161" w:rsidP="003B5161">
      <w:pPr>
        <w:spacing w:line="360" w:lineRule="auto"/>
        <w:jc w:val="both"/>
      </w:pPr>
      <w:r w:rsidRPr="00EE12E8">
        <w:t>…………………………………………………………………………………………………</w:t>
      </w:r>
    </w:p>
    <w:p w14:paraId="59346084" w14:textId="77777777" w:rsidR="003B5161" w:rsidRPr="00EE12E8" w:rsidRDefault="003B5161" w:rsidP="003B5161">
      <w:pPr>
        <w:spacing w:line="360" w:lineRule="auto"/>
        <w:jc w:val="both"/>
      </w:pPr>
      <w:r w:rsidRPr="00EE12E8">
        <w:t>…………………………………………………………………………………………………</w:t>
      </w:r>
    </w:p>
    <w:p w14:paraId="0411F69C" w14:textId="77777777" w:rsidR="003B5161" w:rsidRDefault="003B5161" w:rsidP="003B5161">
      <w:pPr>
        <w:spacing w:line="360" w:lineRule="auto"/>
        <w:ind w:firstLine="709"/>
        <w:jc w:val="both"/>
      </w:pPr>
    </w:p>
    <w:p w14:paraId="505C934C" w14:textId="77777777" w:rsidR="003B5161" w:rsidRDefault="003B5161" w:rsidP="00EE12E8">
      <w:pPr>
        <w:spacing w:line="360" w:lineRule="auto"/>
        <w:ind w:firstLine="709"/>
        <w:jc w:val="right"/>
      </w:pPr>
    </w:p>
    <w:p w14:paraId="46D08460" w14:textId="402E6EC7" w:rsidR="00EE12E8" w:rsidRDefault="00EE12E8" w:rsidP="00EE12E8">
      <w:pPr>
        <w:spacing w:line="360" w:lineRule="auto"/>
        <w:ind w:firstLine="709"/>
        <w:jc w:val="right"/>
      </w:pPr>
      <w:proofErr w:type="gramStart"/>
      <w:r w:rsidRPr="00EE12E8">
        <w:t>…..</w:t>
      </w:r>
      <w:proofErr w:type="gramEnd"/>
      <w:r w:rsidRPr="00EE12E8">
        <w:t>/…./20</w:t>
      </w:r>
      <w:r>
        <w:t>…</w:t>
      </w:r>
    </w:p>
    <w:p w14:paraId="74C81608" w14:textId="4F3B7C56" w:rsidR="003B5161" w:rsidRPr="003B5161" w:rsidRDefault="003B5161" w:rsidP="00EE12E8">
      <w:pPr>
        <w:spacing w:line="360" w:lineRule="auto"/>
        <w:ind w:firstLine="709"/>
        <w:jc w:val="right"/>
        <w:rPr>
          <w:color w:val="BFBFBF" w:themeColor="background1" w:themeShade="BF"/>
        </w:rPr>
      </w:pPr>
      <w:r w:rsidRPr="003B5161">
        <w:rPr>
          <w:color w:val="BFBFBF" w:themeColor="background1" w:themeShade="BF"/>
        </w:rPr>
        <w:t xml:space="preserve">Ad </w:t>
      </w:r>
      <w:proofErr w:type="spellStart"/>
      <w:r w:rsidRPr="003B5161">
        <w:rPr>
          <w:color w:val="BFBFBF" w:themeColor="background1" w:themeShade="BF"/>
        </w:rPr>
        <w:t>Soyad</w:t>
      </w:r>
      <w:proofErr w:type="spellEnd"/>
    </w:p>
    <w:p w14:paraId="6867AB6E" w14:textId="1B26D544" w:rsidR="003B5161" w:rsidRPr="003B5161" w:rsidRDefault="003B5161" w:rsidP="00EE12E8">
      <w:pPr>
        <w:spacing w:line="360" w:lineRule="auto"/>
        <w:ind w:firstLine="709"/>
        <w:jc w:val="right"/>
        <w:rPr>
          <w:color w:val="BFBFBF" w:themeColor="background1" w:themeShade="BF"/>
        </w:rPr>
      </w:pPr>
      <w:r w:rsidRPr="003B5161">
        <w:rPr>
          <w:color w:val="BFBFBF" w:themeColor="background1" w:themeShade="BF"/>
        </w:rPr>
        <w:t>İmza</w:t>
      </w:r>
    </w:p>
    <w:p w14:paraId="48733AD4" w14:textId="77777777" w:rsidR="00EE12E8" w:rsidRPr="00EE12E8" w:rsidRDefault="00EE12E8" w:rsidP="00EE12E8">
      <w:pPr>
        <w:spacing w:line="360" w:lineRule="auto"/>
        <w:jc w:val="both"/>
      </w:pPr>
    </w:p>
    <w:p w14:paraId="353CAD28" w14:textId="79E86DB5" w:rsidR="00D96664" w:rsidRDefault="00D96664" w:rsidP="00D96664">
      <w:pPr>
        <w:spacing w:line="360" w:lineRule="auto"/>
        <w:jc w:val="both"/>
      </w:pPr>
      <w:r w:rsidRPr="00D96664">
        <w:rPr>
          <w:b/>
          <w:bCs/>
        </w:rPr>
        <w:t>Adres</w:t>
      </w:r>
      <w:r w:rsidRPr="00D96664">
        <w:rPr>
          <w:b/>
          <w:bCs/>
        </w:rPr>
        <w:tab/>
      </w:r>
      <w:r w:rsidRPr="00D96664">
        <w:rPr>
          <w:b/>
          <w:bCs/>
        </w:rPr>
        <w:tab/>
        <w:t xml:space="preserve">: </w:t>
      </w:r>
      <w:r w:rsidRPr="00EE12E8">
        <w:t>………………………………………………………………………………………</w:t>
      </w:r>
    </w:p>
    <w:p w14:paraId="17449672" w14:textId="4B6D10F6" w:rsidR="00D96664" w:rsidRDefault="00D96664" w:rsidP="00D96664">
      <w:pPr>
        <w:spacing w:line="360" w:lineRule="auto"/>
        <w:jc w:val="both"/>
      </w:pPr>
      <w:r>
        <w:tab/>
      </w:r>
      <w:r>
        <w:tab/>
        <w:t xml:space="preserve">  </w:t>
      </w:r>
      <w:r w:rsidRPr="00EE12E8">
        <w:t>………………………………………………………………………………………</w:t>
      </w:r>
    </w:p>
    <w:p w14:paraId="0A6C71AE" w14:textId="325B023C" w:rsidR="00D96664" w:rsidRPr="00D96664" w:rsidRDefault="00D96664" w:rsidP="00D96664">
      <w:pPr>
        <w:spacing w:line="360" w:lineRule="auto"/>
        <w:jc w:val="both"/>
      </w:pPr>
      <w:r>
        <w:tab/>
        <w:t xml:space="preserve">   </w:t>
      </w:r>
      <w:r>
        <w:tab/>
        <w:t xml:space="preserve">  </w:t>
      </w:r>
      <w:r w:rsidRPr="00EE12E8">
        <w:t>………………………………………………………………………………………</w:t>
      </w:r>
    </w:p>
    <w:p w14:paraId="73CBA0A9" w14:textId="30BF34D8" w:rsidR="00D96664" w:rsidRPr="00D96664" w:rsidRDefault="00D96664" w:rsidP="00D96664">
      <w:pPr>
        <w:spacing w:line="360" w:lineRule="auto"/>
        <w:jc w:val="both"/>
        <w:rPr>
          <w:b/>
          <w:bCs/>
        </w:rPr>
      </w:pPr>
      <w:r w:rsidRPr="00D96664">
        <w:rPr>
          <w:b/>
          <w:bCs/>
        </w:rPr>
        <w:t xml:space="preserve">Telefon </w:t>
      </w:r>
      <w:r w:rsidRPr="00D96664">
        <w:rPr>
          <w:b/>
          <w:bCs/>
        </w:rPr>
        <w:tab/>
        <w:t>:</w:t>
      </w:r>
      <w:r>
        <w:rPr>
          <w:b/>
          <w:bCs/>
        </w:rPr>
        <w:t xml:space="preserve"> </w:t>
      </w:r>
      <w:r w:rsidRPr="00EE12E8">
        <w:t>……………………………</w:t>
      </w:r>
    </w:p>
    <w:p w14:paraId="03CCFBB6" w14:textId="77777777" w:rsidR="00D96664" w:rsidRDefault="00D96664" w:rsidP="00EE12E8">
      <w:pPr>
        <w:spacing w:line="360" w:lineRule="auto"/>
        <w:jc w:val="both"/>
      </w:pPr>
    </w:p>
    <w:p w14:paraId="13C8A4A2" w14:textId="1E7B5A9E" w:rsidR="00EE12E8" w:rsidRPr="00D96664" w:rsidRDefault="00EE12E8" w:rsidP="00EE12E8">
      <w:pPr>
        <w:spacing w:line="360" w:lineRule="auto"/>
        <w:jc w:val="both"/>
        <w:rPr>
          <w:b/>
          <w:bCs/>
        </w:rPr>
      </w:pPr>
      <w:r w:rsidRPr="00D96664">
        <w:rPr>
          <w:b/>
          <w:bCs/>
        </w:rPr>
        <w:t>Ekler</w:t>
      </w:r>
      <w:r w:rsidR="00DF6494">
        <w:rPr>
          <w:b/>
          <w:bCs/>
        </w:rPr>
        <w:tab/>
      </w:r>
      <w:r w:rsidR="00DF6494">
        <w:rPr>
          <w:b/>
          <w:bCs/>
        </w:rPr>
        <w:tab/>
      </w:r>
      <w:r w:rsidRPr="00D96664">
        <w:rPr>
          <w:b/>
          <w:bCs/>
        </w:rPr>
        <w:t>:</w:t>
      </w:r>
    </w:p>
    <w:p w14:paraId="1360A422" w14:textId="77777777" w:rsidR="00EE12E8" w:rsidRPr="00EE12E8" w:rsidRDefault="00EE12E8" w:rsidP="00EE12E8">
      <w:pPr>
        <w:spacing w:line="360" w:lineRule="auto"/>
        <w:jc w:val="both"/>
      </w:pPr>
    </w:p>
    <w:p w14:paraId="7D85788D" w14:textId="77777777" w:rsidR="00EE12E8" w:rsidRPr="00EE12E8" w:rsidRDefault="00EE12E8" w:rsidP="00EE12E8">
      <w:pPr>
        <w:spacing w:line="360" w:lineRule="auto"/>
        <w:jc w:val="both"/>
      </w:pPr>
    </w:p>
    <w:p w14:paraId="046EAF04" w14:textId="77777777" w:rsidR="00EE12E8" w:rsidRPr="00EE12E8" w:rsidRDefault="00EE12E8" w:rsidP="00EE12E8">
      <w:pPr>
        <w:spacing w:line="360" w:lineRule="auto"/>
        <w:jc w:val="both"/>
      </w:pPr>
    </w:p>
    <w:p w14:paraId="253CCE3F" w14:textId="77777777" w:rsidR="00EE12E8" w:rsidRPr="00EE12E8" w:rsidRDefault="00EE12E8" w:rsidP="00EE12E8">
      <w:pPr>
        <w:spacing w:line="360" w:lineRule="auto"/>
        <w:jc w:val="both"/>
      </w:pPr>
    </w:p>
    <w:p w14:paraId="2D9956EC" w14:textId="77777777" w:rsidR="00EE12E8" w:rsidRPr="00EE12E8" w:rsidRDefault="00EE12E8" w:rsidP="00EE12E8">
      <w:pPr>
        <w:spacing w:line="360" w:lineRule="auto"/>
        <w:jc w:val="both"/>
      </w:pPr>
    </w:p>
    <w:p w14:paraId="30E8BA48" w14:textId="764124EC" w:rsidR="00557257" w:rsidRDefault="00557257" w:rsidP="00EE12E8">
      <w:pPr>
        <w:spacing w:line="360" w:lineRule="auto"/>
        <w:jc w:val="both"/>
      </w:pPr>
    </w:p>
    <w:p w14:paraId="28C7DA46" w14:textId="77777777" w:rsidR="007F2BA8" w:rsidRDefault="007F2BA8" w:rsidP="007F2BA8"/>
    <w:p w14:paraId="1F079CDF" w14:textId="77777777" w:rsidR="007F2BA8" w:rsidRPr="007F2BA8" w:rsidRDefault="007F2BA8" w:rsidP="007F2BA8"/>
    <w:sectPr w:rsidR="007F2BA8" w:rsidRPr="007F2BA8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4D1AC" w14:textId="77777777" w:rsidR="004135A5" w:rsidRDefault="004135A5" w:rsidP="00984E0A">
      <w:r>
        <w:separator/>
      </w:r>
    </w:p>
  </w:endnote>
  <w:endnote w:type="continuationSeparator" w:id="0">
    <w:p w14:paraId="067D633D" w14:textId="77777777" w:rsidR="004135A5" w:rsidRDefault="004135A5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CD858" w14:textId="77777777" w:rsidR="004135A5" w:rsidRDefault="004135A5" w:rsidP="00984E0A">
      <w:r>
        <w:separator/>
      </w:r>
    </w:p>
  </w:footnote>
  <w:footnote w:type="continuationSeparator" w:id="0">
    <w:p w14:paraId="32866513" w14:textId="77777777" w:rsidR="004135A5" w:rsidRDefault="004135A5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7F2BA8" w:rsidRPr="00E54236" w14:paraId="06390A47" w14:textId="77777777" w:rsidTr="009B496D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5CF6B6CF" w14:textId="77777777" w:rsidR="007F2BA8" w:rsidRPr="00E54236" w:rsidRDefault="007F2BA8" w:rsidP="007F2B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554C04E2" wp14:editId="606429B1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7FCFFF6F" w14:textId="77777777" w:rsidR="007F2BA8" w:rsidRPr="00E54236" w:rsidRDefault="007F2BA8" w:rsidP="007F2B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6987362A" w14:textId="77777777" w:rsidR="007F2BA8" w:rsidRPr="00E54236" w:rsidRDefault="007F2BA8" w:rsidP="007F2B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0335D861" w14:textId="77777777" w:rsidR="007F2BA8" w:rsidRPr="00E54236" w:rsidRDefault="007F2BA8" w:rsidP="007F2BA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43BAC307" w14:textId="77777777" w:rsidR="007F2BA8" w:rsidRPr="00E54236" w:rsidRDefault="007F2BA8" w:rsidP="007F2B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6ED8A973" w14:textId="04BA13E0" w:rsidR="007F2BA8" w:rsidRPr="008A2851" w:rsidRDefault="007F2BA8" w:rsidP="007F2BA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İşletme Değişiklik Talep Formu</w:t>
          </w:r>
        </w:p>
      </w:tc>
      <w:tc>
        <w:tcPr>
          <w:tcW w:w="883" w:type="pct"/>
          <w:shd w:val="clear" w:color="auto" w:fill="auto"/>
          <w:vAlign w:val="center"/>
        </w:tcPr>
        <w:p w14:paraId="08E9A3AE" w14:textId="77777777" w:rsidR="007F2BA8" w:rsidRPr="00E54236" w:rsidRDefault="007F2BA8" w:rsidP="007F2B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7DA05219" wp14:editId="0A7A9161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00A53DC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64123D1"/>
    <w:multiLevelType w:val="hybridMultilevel"/>
    <w:tmpl w:val="7E3439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88889119">
    <w:abstractNumId w:val="1"/>
  </w:num>
  <w:num w:numId="2" w16cid:durableId="2004164694">
    <w:abstractNumId w:val="7"/>
  </w:num>
  <w:num w:numId="3" w16cid:durableId="1602911085">
    <w:abstractNumId w:val="6"/>
  </w:num>
  <w:num w:numId="4" w16cid:durableId="1477645447">
    <w:abstractNumId w:val="5"/>
  </w:num>
  <w:num w:numId="5" w16cid:durableId="996954442">
    <w:abstractNumId w:val="0"/>
  </w:num>
  <w:num w:numId="6" w16cid:durableId="2046249080">
    <w:abstractNumId w:val="2"/>
  </w:num>
  <w:num w:numId="7" w16cid:durableId="1381203528">
    <w:abstractNumId w:val="4"/>
  </w:num>
  <w:num w:numId="8" w16cid:durableId="17991092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724AB"/>
    <w:rsid w:val="000D0058"/>
    <w:rsid w:val="000F44E5"/>
    <w:rsid w:val="001118F7"/>
    <w:rsid w:val="00122D72"/>
    <w:rsid w:val="00152A0E"/>
    <w:rsid w:val="00162EE3"/>
    <w:rsid w:val="00167FBD"/>
    <w:rsid w:val="001729E0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2C2977"/>
    <w:rsid w:val="002F3869"/>
    <w:rsid w:val="0035158D"/>
    <w:rsid w:val="003B0221"/>
    <w:rsid w:val="003B5161"/>
    <w:rsid w:val="003B6119"/>
    <w:rsid w:val="003E1975"/>
    <w:rsid w:val="003F3466"/>
    <w:rsid w:val="003F56A9"/>
    <w:rsid w:val="004043BA"/>
    <w:rsid w:val="004135A5"/>
    <w:rsid w:val="004B37F7"/>
    <w:rsid w:val="004C2906"/>
    <w:rsid w:val="004E4BBE"/>
    <w:rsid w:val="004E76C7"/>
    <w:rsid w:val="004E7B53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7F2BA8"/>
    <w:rsid w:val="0082583B"/>
    <w:rsid w:val="00827987"/>
    <w:rsid w:val="00842AC2"/>
    <w:rsid w:val="00873B72"/>
    <w:rsid w:val="00897899"/>
    <w:rsid w:val="008A2851"/>
    <w:rsid w:val="008E4311"/>
    <w:rsid w:val="009220D6"/>
    <w:rsid w:val="009779A0"/>
    <w:rsid w:val="00984E0A"/>
    <w:rsid w:val="009A1534"/>
    <w:rsid w:val="009C7682"/>
    <w:rsid w:val="009E0990"/>
    <w:rsid w:val="00A34AB9"/>
    <w:rsid w:val="00A40617"/>
    <w:rsid w:val="00A50F27"/>
    <w:rsid w:val="00A84F57"/>
    <w:rsid w:val="00AC778D"/>
    <w:rsid w:val="00AE42C9"/>
    <w:rsid w:val="00B03802"/>
    <w:rsid w:val="00B04351"/>
    <w:rsid w:val="00B043A6"/>
    <w:rsid w:val="00B11282"/>
    <w:rsid w:val="00B17E6B"/>
    <w:rsid w:val="00B25DE7"/>
    <w:rsid w:val="00B644FC"/>
    <w:rsid w:val="00B6589E"/>
    <w:rsid w:val="00BA21E9"/>
    <w:rsid w:val="00BC48B9"/>
    <w:rsid w:val="00BD2100"/>
    <w:rsid w:val="00BD2A33"/>
    <w:rsid w:val="00BE5ABC"/>
    <w:rsid w:val="00C07766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43470"/>
    <w:rsid w:val="00D557C8"/>
    <w:rsid w:val="00D57A46"/>
    <w:rsid w:val="00D71783"/>
    <w:rsid w:val="00D72A9E"/>
    <w:rsid w:val="00D9605C"/>
    <w:rsid w:val="00D96664"/>
    <w:rsid w:val="00DA7765"/>
    <w:rsid w:val="00DB1262"/>
    <w:rsid w:val="00DB605A"/>
    <w:rsid w:val="00DB775B"/>
    <w:rsid w:val="00DC74A3"/>
    <w:rsid w:val="00DF45D9"/>
    <w:rsid w:val="00DF6494"/>
    <w:rsid w:val="00E13421"/>
    <w:rsid w:val="00E246B6"/>
    <w:rsid w:val="00E267E2"/>
    <w:rsid w:val="00E40D5D"/>
    <w:rsid w:val="00E54236"/>
    <w:rsid w:val="00EA399B"/>
    <w:rsid w:val="00EC45FA"/>
    <w:rsid w:val="00EE12E8"/>
    <w:rsid w:val="00EF40D7"/>
    <w:rsid w:val="00F10A79"/>
    <w:rsid w:val="00F36432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2FFECA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styleId="Kpr">
    <w:name w:val="Hyperlink"/>
    <w:basedOn w:val="VarsaylanParagrafYazTipi"/>
    <w:unhideWhenUsed/>
    <w:rsid w:val="00AE42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7</cp:revision>
  <cp:lastPrinted>2014-09-18T11:42:00Z</cp:lastPrinted>
  <dcterms:created xsi:type="dcterms:W3CDTF">2023-12-07T09:47:00Z</dcterms:created>
  <dcterms:modified xsi:type="dcterms:W3CDTF">2023-12-13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